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3BEB0" w14:textId="6B6E7BE4" w:rsidR="004A4F17" w:rsidRDefault="004A4F17">
      <w:pPr>
        <w:rPr>
          <w:noProof/>
        </w:rPr>
      </w:pPr>
      <w:r>
        <w:rPr>
          <w:noProof/>
        </w:rPr>
        <w:t>Screen Shot 1</w:t>
      </w:r>
    </w:p>
    <w:p w14:paraId="787E5B7B" w14:textId="0893D3E4" w:rsidR="00EA073F" w:rsidRDefault="004A4F17">
      <w:r>
        <w:rPr>
          <w:noProof/>
        </w:rPr>
        <w:drawing>
          <wp:inline distT="0" distB="0" distL="0" distR="0" wp14:anchorId="43EA1900" wp14:editId="76206040">
            <wp:extent cx="5943600" cy="3341370"/>
            <wp:effectExtent l="0" t="0" r="0" b="0"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48142" w14:textId="3B4F99FE" w:rsidR="004A4F17" w:rsidRDefault="004A4F17"/>
    <w:p w14:paraId="77D37704" w14:textId="31417B97" w:rsidR="004A4F17" w:rsidRDefault="004A4F17">
      <w:r>
        <w:t>Screen Shot 2</w:t>
      </w:r>
    </w:p>
    <w:p w14:paraId="382F2965" w14:textId="407E7678" w:rsidR="004A4F17" w:rsidRDefault="004A4F17">
      <w:r>
        <w:rPr>
          <w:noProof/>
        </w:rPr>
        <w:drawing>
          <wp:inline distT="0" distB="0" distL="0" distR="0" wp14:anchorId="23CBD9D7" wp14:editId="604B3BA7">
            <wp:extent cx="5943600" cy="3341370"/>
            <wp:effectExtent l="0" t="0" r="0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BAED" w14:textId="4F351767" w:rsidR="00407BAF" w:rsidRDefault="00407BAF">
      <w:r>
        <w:rPr>
          <w:noProof/>
        </w:rPr>
        <w:lastRenderedPageBreak/>
        <w:drawing>
          <wp:inline distT="0" distB="0" distL="0" distR="0" wp14:anchorId="42CFA096" wp14:editId="46E0EB1F">
            <wp:extent cx="5943600" cy="3341370"/>
            <wp:effectExtent l="0" t="0" r="0" b="0"/>
            <wp:docPr id="3" name="Picture 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, Exce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7B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FF6CE" w14:textId="77777777" w:rsidR="00E46D5E" w:rsidRDefault="00E46D5E" w:rsidP="004A4F17">
      <w:pPr>
        <w:spacing w:after="0" w:line="240" w:lineRule="auto"/>
      </w:pPr>
      <w:r>
        <w:separator/>
      </w:r>
    </w:p>
  </w:endnote>
  <w:endnote w:type="continuationSeparator" w:id="0">
    <w:p w14:paraId="0B2035FC" w14:textId="77777777" w:rsidR="00E46D5E" w:rsidRDefault="00E46D5E" w:rsidP="004A4F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EF497" w14:textId="77777777" w:rsidR="00E46D5E" w:rsidRDefault="00E46D5E" w:rsidP="004A4F17">
      <w:pPr>
        <w:spacing w:after="0" w:line="240" w:lineRule="auto"/>
      </w:pPr>
      <w:r>
        <w:separator/>
      </w:r>
    </w:p>
  </w:footnote>
  <w:footnote w:type="continuationSeparator" w:id="0">
    <w:p w14:paraId="2F02D642" w14:textId="77777777" w:rsidR="00E46D5E" w:rsidRDefault="00E46D5E" w:rsidP="004A4F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NDcyNTEwNzK0tDBS0lEKTi0uzszPAykwrAUAl75zGCwAAAA="/>
  </w:docVars>
  <w:rsids>
    <w:rsidRoot w:val="004A4F17"/>
    <w:rsid w:val="00407BAF"/>
    <w:rsid w:val="004A4F17"/>
    <w:rsid w:val="005225B1"/>
    <w:rsid w:val="00AE47CD"/>
    <w:rsid w:val="00E46D5E"/>
    <w:rsid w:val="00EA0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74E93E"/>
  <w15:chartTrackingRefBased/>
  <w15:docId w15:val="{E765E5CB-9950-4679-9FA6-9311B5146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</TotalTime>
  <Pages>2</Pages>
  <Words>5</Words>
  <Characters>30</Characters>
  <Application>Microsoft Office Word</Application>
  <DocSecurity>0</DocSecurity>
  <Lines>1</Lines>
  <Paragraphs>1</Paragraphs>
  <ScaleCrop>false</ScaleCrop>
  <Company>Collins Aerospace</Company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Pratik                            Collins</dc:creator>
  <cp:keywords/>
  <dc:description/>
  <cp:lastModifiedBy>Shah, Pratik                            Collins</cp:lastModifiedBy>
  <cp:revision>2</cp:revision>
  <dcterms:created xsi:type="dcterms:W3CDTF">2023-01-08T02:07:00Z</dcterms:created>
  <dcterms:modified xsi:type="dcterms:W3CDTF">2023-01-08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f53abb5-2126-4250-a452-aac6ac48beeb</vt:lpwstr>
  </property>
  <property fmtid="{D5CDD505-2E9C-101B-9397-08002B2CF9AE}" pid="3" name="GrammarlyDocumentId">
    <vt:lpwstr>060f169b-a1c5-46e5-9a3e-46449672adba</vt:lpwstr>
  </property>
  <property fmtid="{D5CDD505-2E9C-101B-9397-08002B2CF9AE}" pid="4" name="MSIP_Label_4447dd6a-a4a1-440b-a6a3-9124ef1ee017_Enabled">
    <vt:lpwstr>true</vt:lpwstr>
  </property>
  <property fmtid="{D5CDD505-2E9C-101B-9397-08002B2CF9AE}" pid="5" name="MSIP_Label_4447dd6a-a4a1-440b-a6a3-9124ef1ee017_SetDate">
    <vt:lpwstr>2023-01-08T02:10:28Z</vt:lpwstr>
  </property>
  <property fmtid="{D5CDD505-2E9C-101B-9397-08002B2CF9AE}" pid="6" name="MSIP_Label_4447dd6a-a4a1-440b-a6a3-9124ef1ee017_Method">
    <vt:lpwstr>Privileged</vt:lpwstr>
  </property>
  <property fmtid="{D5CDD505-2E9C-101B-9397-08002B2CF9AE}" pid="7" name="MSIP_Label_4447dd6a-a4a1-440b-a6a3-9124ef1ee017_Name">
    <vt:lpwstr>NO TECH DATA</vt:lpwstr>
  </property>
  <property fmtid="{D5CDD505-2E9C-101B-9397-08002B2CF9AE}" pid="8" name="MSIP_Label_4447dd6a-a4a1-440b-a6a3-9124ef1ee017_SiteId">
    <vt:lpwstr>7a18110d-ef9b-4274-acef-e62ab0fe28ed</vt:lpwstr>
  </property>
  <property fmtid="{D5CDD505-2E9C-101B-9397-08002B2CF9AE}" pid="9" name="MSIP_Label_4447dd6a-a4a1-440b-a6a3-9124ef1ee017_ActionId">
    <vt:lpwstr>01628b45-2fb9-488b-a709-55a379f8c43f</vt:lpwstr>
  </property>
  <property fmtid="{D5CDD505-2E9C-101B-9397-08002B2CF9AE}" pid="10" name="MSIP_Label_4447dd6a-a4a1-440b-a6a3-9124ef1ee017_ContentBits">
    <vt:lpwstr>0</vt:lpwstr>
  </property>
</Properties>
</file>